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jardin de pringtemp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05+P351+P338 - IF IN EYES: Rinse cautiously with water for several minutes. Remove contact lenses, if present and easy to do. Continue rinsing.</w:t>
              <w:br/>
              <w:t>P333+P313 - If skin irritation or rash occurs: Get medical advice/attentio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PINENE, linalool, linalyl acetate, LIMONENE, citronell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10)-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91-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7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5-methyl-3-heptanone l(xi,r36/37)=10%</w:t>
            </w:r>
          </w:p>
          <w:p w:rsidR="00827634" w:rsidRPr="0069446B" w:rsidP="009B0F88" w14:paraId="147D3D58" w14:textId="33B2CEBF">
            <w:pPr>
              <w:pStyle w:val="SDSTableTextNormal"/>
              <w:rPr>
                <w:noProof w:val="0"/>
              </w:rPr>
            </w:pPr>
            <w:r w:rsidRPr="0069446B">
              <w:rPr>
                <w:noProof/>
              </w:rPr>
              <w:t>substance with a Community workplace exposure limit</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1-8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8-793-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020-00-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Inhalation), H332 (ATE=1.5 mg/l/4h)</w:t>
              <w:br/>
              <w:t>Skin Irrit. 2, H315</w:t>
              <w:br/>
              <w:t>Eye Irrit. 2, H319</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Pr>
                <w:noProof/>
              </w:rPr>
              <w:t>5-methyl-3-heptanone l(xi,r36/37)=10%</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541-85-5</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8-793-7</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020-00-1</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10 ≤ C ≤ 100) STOT SE 3; H335</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B077C8" w:rsidRPr="0069446B" w:rsidP="00B077C8" w14:paraId="76C830A6" w14:textId="7C05BC4C">
      <w:pPr>
        <w:pStyle w:val="SDSTextHeading3"/>
        <w:rPr>
          <w:noProof w:val="0"/>
          <w:color w:val="auto"/>
          <w:lang w:val="en-US"/>
        </w:rPr>
      </w:pPr>
      <w:r w:rsidRPr="0069446B">
        <w:rPr>
          <w:noProof/>
          <w:color w:val="auto"/>
          <w:lang w:val="en-US"/>
        </w:rPr>
        <w:t>National occupational exposure and biological limit value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5-methyl-3-heptanone l(xi,r36/37)=10%</w:t>
            </w:r>
            <w:r w:rsidRPr="0069446B">
              <w:rPr>
                <w:noProof w:val="0"/>
                <w:color w:val="auto"/>
              </w:rPr>
              <w:t xml:space="preserve"> </w:t>
            </w:r>
            <w:r w:rsidRPr="0069446B" w:rsidR="00FD53E4">
              <w:rPr>
                <w:noProof/>
                <w:color w:val="auto"/>
              </w:rPr>
              <w:t>(541-85-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EU - Indicative Occupational Exposure Limit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cal nam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5-Methylheptan-3-one</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3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0 ppm</w:t>
            </w:r>
          </w:p>
        </w:tc>
      </w:tr>
      <w:tr w14:paraId="70951C3C"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07 mg/m³</w:t>
            </w:r>
          </w:p>
        </w:tc>
      </w:tr>
      <w:tr w14:paraId="70951C3D"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0 ppm</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gulatory referenc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bl>
    <w:bookmarkStart w:id="1" w:name="_Hlk205902293"/>
    <w:bookmarkEnd w:id="1"/>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onal protective equipment</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Wear recommended personal protective equipment.</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onal protective equipment symbol(s)</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1" name="" descr="Protective 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3" name="" descr="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Eye protection</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afety glasses</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Skin protection</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Skin and body protection</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Wear suitable protective clothing</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 protection</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Protective gloves</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owdered. Floral. Gree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5,6,7,8-tetrahydro-3,5,5,6,8,8-hexamethyl-2-naphthyl)ethan-1-one (1506-02-1)</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920 mg/kg bodyweight Animal: rat, Guideline: OECD Guideline 401 (Acute Oral Toxicity), 95% CL: 795 - 1066</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7940 mg/kg bodyweight Animal: rat, Animal sex: female, 95% CL: 4890 - 1290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5-methyl-3-heptanone l(xi,r36/37)=10% (541-85-5)</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bodyweight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5,6,7,8-tetrahydro-3,5,5,6,8,8-hexamethyl-2-naphthyl)ethan-1-one (1506-02-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 10 mg/kg bodyweight Animal: rat,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5-methyl-3-heptanone l(xi,r36/37)=10% (541-8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bodyweig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jardin de pringtemp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5,6,7,8-tetrahydro-3,5,5,6,8,8-hexamethyl-2-naphthyl)ethan-1-one (1506-02-1)</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9 mg/l Test organisms (species): Lepomis macrochir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jardin de pringtemp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in-2(10)-ene (127-91-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5-methyl-3-heptanone l(xi,r36/37)=10% (541-8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SOL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ENVIRONMENTALLY HAZARDOUS SUBSTANCE, LIQUID, N.O.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ENVIRONMENTALLY HAZARDOUS SUBSTANCE, SOL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7"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3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owage and handli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Additional requirements/Remark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Only in the molten state. ** For carriage in bulk see also 7.1.4.1. *** Only in the case of transport in bulk.</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Special provisions for carriage – Bulk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d-limonene ; 5-methyl-3-heptanone l(xi,r36/37)=10%</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5-methyl-3-heptanone l(xi,r36/37)=10%</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inh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PINENE, linalool, linalyl acetate, LIMONENE, citronellol.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jardin de pringtemp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jardin de pringtemp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15936E1-3872-4701-A47E-450C1277C83B}"/>
</file>

<file path=customXml/itemProps3.xml><?xml version="1.0" encoding="utf-8"?>
<ds:datastoreItem xmlns:ds="http://schemas.openxmlformats.org/officeDocument/2006/customXml" ds:itemID="{FC3666ED-FBF6-4AF9-B629-A2C0E6CFB211}"/>
</file>

<file path=customXml/itemProps4.xml><?xml version="1.0" encoding="utf-8"?>
<ds:datastoreItem xmlns:ds="http://schemas.openxmlformats.org/officeDocument/2006/customXml" ds:itemID="{404CB4E5-D76C-4998-A401-10FA5355F7C4}"/>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